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5BF07E" w14:textId="0B4B8140" w:rsidR="00941050" w:rsidRDefault="007C7101">
      <w:r>
        <w:t>Questions</w:t>
      </w:r>
    </w:p>
    <w:p w14:paraId="1F5FEC4B" w14:textId="77777777" w:rsidR="007C7101" w:rsidRDefault="007C7101"/>
    <w:p w14:paraId="1B334E39" w14:textId="1377DD7D" w:rsidR="007C7101" w:rsidRDefault="007C7101">
      <w:r>
        <w:t xml:space="preserve">My name is </w:t>
      </w:r>
      <w:r w:rsidR="00131267">
        <w:t>jene</w:t>
      </w:r>
      <w:r w:rsidR="003E3074">
        <w:t xml:space="preserve"> </w:t>
      </w:r>
    </w:p>
    <w:p w14:paraId="3491E0D9" w14:textId="407022E2" w:rsidR="007C7101" w:rsidRDefault="007C7101">
      <w:r>
        <w:t xml:space="preserve">Mera naam </w:t>
      </w:r>
      <w:r w:rsidR="00131267">
        <w:t>jene</w:t>
      </w:r>
      <w:r w:rsidR="003E3074">
        <w:t xml:space="preserve"> </w:t>
      </w:r>
      <w:r>
        <w:t>hai</w:t>
      </w:r>
    </w:p>
    <w:p w14:paraId="496CFA0F" w14:textId="77777777" w:rsidR="00131267" w:rsidRDefault="00131267"/>
    <w:p w14:paraId="50BC6CEA" w14:textId="3B192002" w:rsidR="00131267" w:rsidRDefault="00131267">
      <w:r>
        <w:t>I am jene</w:t>
      </w:r>
    </w:p>
    <w:p w14:paraId="367A13C1" w14:textId="22E0172F" w:rsidR="00131267" w:rsidRDefault="00131267">
      <w:r>
        <w:t>Mei jene hun</w:t>
      </w:r>
    </w:p>
    <w:p w14:paraId="61257F37" w14:textId="77777777" w:rsidR="007C7101" w:rsidRDefault="007C7101"/>
    <w:p w14:paraId="5F520149" w14:textId="5A9EFB31" w:rsidR="007C7101" w:rsidRDefault="007C7101">
      <w:r>
        <w:t>What/is=</w:t>
      </w:r>
      <w:r w:rsidRPr="003E3074">
        <w:rPr>
          <w:highlight w:val="yellow"/>
        </w:rPr>
        <w:t>kia</w:t>
      </w:r>
    </w:p>
    <w:p w14:paraId="4BCC20EE" w14:textId="5F79C80A" w:rsidR="007C7101" w:rsidRDefault="007C7101">
      <w:r>
        <w:t>What is your name?</w:t>
      </w:r>
    </w:p>
    <w:p w14:paraId="3FA07A2F" w14:textId="483AF454" w:rsidR="007C7101" w:rsidRDefault="007C7101">
      <w:r>
        <w:t xml:space="preserve">Apka </w:t>
      </w:r>
      <w:r w:rsidRPr="00F912A2">
        <w:rPr>
          <w:highlight w:val="yellow"/>
        </w:rPr>
        <w:t>kia</w:t>
      </w:r>
      <w:r>
        <w:t xml:space="preserve"> naam hai?</w:t>
      </w:r>
    </w:p>
    <w:p w14:paraId="4275CB2B" w14:textId="2A800EA5" w:rsidR="009B3567" w:rsidRDefault="009B3567">
      <w:r>
        <w:t xml:space="preserve">Apka naam </w:t>
      </w:r>
      <w:r w:rsidRPr="00F912A2">
        <w:rPr>
          <w:highlight w:val="yellow"/>
        </w:rPr>
        <w:t>kia</w:t>
      </w:r>
      <w:r>
        <w:t xml:space="preserve"> hai?</w:t>
      </w:r>
    </w:p>
    <w:p w14:paraId="01A80145" w14:textId="77777777" w:rsidR="007C7101" w:rsidRDefault="007C7101"/>
    <w:p w14:paraId="73150BFE" w14:textId="740A3352" w:rsidR="007C7101" w:rsidRDefault="007C7101">
      <w:r>
        <w:t xml:space="preserve">Is your name </w:t>
      </w:r>
      <w:r w:rsidR="00131267">
        <w:t>ayesha</w:t>
      </w:r>
      <w:r>
        <w:t>?</w:t>
      </w:r>
    </w:p>
    <w:p w14:paraId="0177E275" w14:textId="69F31B00" w:rsidR="007C7101" w:rsidRDefault="007C7101">
      <w:r>
        <w:t xml:space="preserve">Kia apka naam </w:t>
      </w:r>
      <w:r w:rsidR="00131267">
        <w:t>ayesha</w:t>
      </w:r>
      <w:r>
        <w:t xml:space="preserve"> hai?</w:t>
      </w:r>
    </w:p>
    <w:p w14:paraId="456E94FD" w14:textId="1F1FC222" w:rsidR="007C7101" w:rsidRDefault="00131267">
      <w:r>
        <w:t>Kia apka naam zaheer hai</w:t>
      </w:r>
    </w:p>
    <w:p w14:paraId="37D16674" w14:textId="77777777" w:rsidR="00131267" w:rsidRDefault="00131267"/>
    <w:p w14:paraId="164F9D32" w14:textId="7E02A592" w:rsidR="007C7101" w:rsidRDefault="007C7101">
      <w:r>
        <w:t>This is your book</w:t>
      </w:r>
    </w:p>
    <w:p w14:paraId="237101D2" w14:textId="7FDCED58" w:rsidR="007C7101" w:rsidRDefault="007C7101">
      <w:r>
        <w:t>Ye apki kitab hai</w:t>
      </w:r>
    </w:p>
    <w:p w14:paraId="7417BCD9" w14:textId="2B289F40" w:rsidR="00131267" w:rsidRDefault="00131267">
      <w:r>
        <w:t>Ye apki garee hai</w:t>
      </w:r>
    </w:p>
    <w:p w14:paraId="28C9F2DF" w14:textId="77777777" w:rsidR="007C7101" w:rsidRDefault="007C7101"/>
    <w:p w14:paraId="030B6CDE" w14:textId="4A11781A" w:rsidR="007C7101" w:rsidRDefault="007C7101">
      <w:r>
        <w:t>Is this your book?</w:t>
      </w:r>
    </w:p>
    <w:p w14:paraId="0140E3EC" w14:textId="7BCFF8AA" w:rsidR="007C7101" w:rsidRDefault="007C7101">
      <w:r w:rsidRPr="00131267">
        <w:rPr>
          <w:highlight w:val="yellow"/>
        </w:rPr>
        <w:t>Kia</w:t>
      </w:r>
      <w:r>
        <w:t xml:space="preserve"> ye apki kitab hai?</w:t>
      </w:r>
    </w:p>
    <w:p w14:paraId="757979D4" w14:textId="5B86344B" w:rsidR="003E3074" w:rsidRDefault="003E3074">
      <w:r>
        <w:t>Is it your car?</w:t>
      </w:r>
    </w:p>
    <w:p w14:paraId="44F735E7" w14:textId="56E5166D" w:rsidR="003E3074" w:rsidRDefault="003E3074">
      <w:r>
        <w:t>Kia ye apki gardee hai?</w:t>
      </w:r>
    </w:p>
    <w:p w14:paraId="66EB17BC" w14:textId="2D9A324F" w:rsidR="009B3567" w:rsidRDefault="009B3567" w:rsidP="003E3074">
      <w:r>
        <w:t>Kia ye apka pen hai?</w:t>
      </w:r>
    </w:p>
    <w:p w14:paraId="0DDECCB5" w14:textId="77777777" w:rsidR="003E3074" w:rsidRDefault="003E3074" w:rsidP="003E3074"/>
    <w:p w14:paraId="7852261E" w14:textId="3ACB9EC6" w:rsidR="003E3074" w:rsidRDefault="003E3074" w:rsidP="003E3074">
      <w:r>
        <w:t xml:space="preserve">Are these your </w:t>
      </w:r>
      <w:r w:rsidRPr="00F912A2">
        <w:rPr>
          <w:highlight w:val="yellow"/>
        </w:rPr>
        <w:t>friends</w:t>
      </w:r>
      <w:r>
        <w:t>?</w:t>
      </w:r>
    </w:p>
    <w:p w14:paraId="671BC148" w14:textId="651D16DA" w:rsidR="009B3567" w:rsidRDefault="009B3567">
      <w:r>
        <w:t xml:space="preserve">Kia ye </w:t>
      </w:r>
      <w:r w:rsidRPr="00F912A2">
        <w:rPr>
          <w:highlight w:val="yellow"/>
        </w:rPr>
        <w:t>apky</w:t>
      </w:r>
      <w:r>
        <w:t xml:space="preserve"> dost hen?</w:t>
      </w:r>
    </w:p>
    <w:p w14:paraId="18676223" w14:textId="7CBFBB6C" w:rsidR="009B3567" w:rsidRDefault="009B3567">
      <w:r>
        <w:lastRenderedPageBreak/>
        <w:t>Kia ye apky jooty hen?</w:t>
      </w:r>
    </w:p>
    <w:p w14:paraId="4EA39C80" w14:textId="4D45CAF5" w:rsidR="009B3567" w:rsidRDefault="009B3567">
      <w:r>
        <w:t>Darakht=tree</w:t>
      </w:r>
    </w:p>
    <w:p w14:paraId="41ACA0EC" w14:textId="6D2BEB76" w:rsidR="009B3567" w:rsidRDefault="009B3567">
      <w:r>
        <w:t>Kia ye apka darakht hai?</w:t>
      </w:r>
    </w:p>
    <w:p w14:paraId="7C6BB762" w14:textId="30338B95" w:rsidR="009B3567" w:rsidRDefault="009B3567">
      <w:r>
        <w:t>Kia ye apky darakht hen?</w:t>
      </w:r>
    </w:p>
    <w:p w14:paraId="65226825" w14:textId="05DD5D43" w:rsidR="00E96F56" w:rsidRPr="00E96F56" w:rsidRDefault="00E96F56">
      <w:pPr>
        <w:rPr>
          <w:highlight w:val="red"/>
        </w:rPr>
      </w:pPr>
      <w:r w:rsidRPr="00E96F56">
        <w:rPr>
          <w:highlight w:val="red"/>
        </w:rPr>
        <w:t>Trick:</w:t>
      </w:r>
    </w:p>
    <w:p w14:paraId="3F7AC002" w14:textId="5795F118" w:rsidR="00E96F56" w:rsidRDefault="00E96F56">
      <w:r w:rsidRPr="00E96F56">
        <w:rPr>
          <w:highlight w:val="red"/>
        </w:rPr>
        <w:t>Endings of verb</w:t>
      </w:r>
    </w:p>
    <w:p w14:paraId="2B7A76E9" w14:textId="691D7F10" w:rsidR="00E96F56" w:rsidRPr="00E96F56" w:rsidRDefault="00E96F56">
      <w:pPr>
        <w:rPr>
          <w:highlight w:val="yellow"/>
        </w:rPr>
      </w:pPr>
      <w:r w:rsidRPr="00E96F56">
        <w:rPr>
          <w:highlight w:val="yellow"/>
        </w:rPr>
        <w:t xml:space="preserve">He/she= </w:t>
      </w:r>
    </w:p>
    <w:p w14:paraId="460BEEC6" w14:textId="476F0679" w:rsidR="00E96F56" w:rsidRPr="00E96F56" w:rsidRDefault="00E96F56">
      <w:pPr>
        <w:rPr>
          <w:highlight w:val="yellow"/>
        </w:rPr>
      </w:pPr>
      <w:r w:rsidRPr="00E96F56">
        <w:rPr>
          <w:highlight w:val="yellow"/>
        </w:rPr>
        <w:t>Will he/asif eat food?</w:t>
      </w:r>
    </w:p>
    <w:p w14:paraId="67CA5175" w14:textId="548DFB6E" w:rsidR="00E96F56" w:rsidRPr="00E96F56" w:rsidRDefault="00E96F56">
      <w:pPr>
        <w:rPr>
          <w:highlight w:val="yellow"/>
        </w:rPr>
      </w:pPr>
      <w:r w:rsidRPr="00E96F56">
        <w:rPr>
          <w:highlight w:val="yellow"/>
        </w:rPr>
        <w:t>Kia wo/asif kahana khayega?</w:t>
      </w:r>
    </w:p>
    <w:p w14:paraId="4DD254C2" w14:textId="43148599" w:rsidR="00E96F56" w:rsidRDefault="00E96F56">
      <w:r w:rsidRPr="00E96F56">
        <w:rPr>
          <w:highlight w:val="yellow"/>
        </w:rPr>
        <w:t>Kia ayesha kahana khayegi?</w:t>
      </w:r>
    </w:p>
    <w:p w14:paraId="101CA666" w14:textId="12B71039" w:rsidR="00F912A2" w:rsidRDefault="00F912A2">
      <w:r>
        <w:t xml:space="preserve">Kia </w:t>
      </w:r>
      <w:r w:rsidR="00131267">
        <w:t>wo/ayesha</w:t>
      </w:r>
      <w:r>
        <w:t xml:space="preserve"> park jayegi?</w:t>
      </w:r>
    </w:p>
    <w:p w14:paraId="476EB8E5" w14:textId="0E8752CF" w:rsidR="00F912A2" w:rsidRDefault="00F912A2">
      <w:r>
        <w:t>Kia Laila roti pakayegi?</w:t>
      </w:r>
    </w:p>
    <w:p w14:paraId="78AE4FA6" w14:textId="72B6B74A" w:rsidR="00F912A2" w:rsidRDefault="00F912A2">
      <w:r>
        <w:t>Kia Laila jahaz urayegi?</w:t>
      </w:r>
    </w:p>
    <w:p w14:paraId="6F965225" w14:textId="77777777" w:rsidR="006D1C8E" w:rsidRDefault="006D1C8E"/>
    <w:p w14:paraId="24A79E5C" w14:textId="4DADA9C0" w:rsidR="006D1C8E" w:rsidRDefault="006D1C8E" w:rsidP="006D1C8E">
      <w:r>
        <w:t>Will they come?</w:t>
      </w:r>
    </w:p>
    <w:p w14:paraId="6FFB1209" w14:textId="783E25C4" w:rsidR="006D1C8E" w:rsidRDefault="006D1C8E" w:rsidP="006D1C8E">
      <w:r>
        <w:t>Kia wo ayengy</w:t>
      </w:r>
    </w:p>
    <w:p w14:paraId="26AEAF03" w14:textId="77777777" w:rsidR="006D1C8E" w:rsidRDefault="006D1C8E" w:rsidP="006D1C8E"/>
    <w:p w14:paraId="4E79C3B7" w14:textId="6A5924CB" w:rsidR="006D1C8E" w:rsidRDefault="006D1C8E" w:rsidP="006D1C8E">
      <w:r>
        <w:t>Will we go?</w:t>
      </w:r>
    </w:p>
    <w:p w14:paraId="166D6A55" w14:textId="542F52A1" w:rsidR="006D1C8E" w:rsidRDefault="006D1C8E" w:rsidP="006D1C8E">
      <w:r>
        <w:t>Kia ham jayengy?</w:t>
      </w:r>
    </w:p>
    <w:p w14:paraId="2D7AA37D" w14:textId="77777777" w:rsidR="006D1C8E" w:rsidRDefault="006D1C8E" w:rsidP="006D1C8E"/>
    <w:p w14:paraId="020B12F0" w14:textId="77777777" w:rsidR="00F912A2" w:rsidRDefault="00F912A2"/>
    <w:p w14:paraId="61C6D459" w14:textId="49387ADC" w:rsidR="00646760" w:rsidRDefault="00F912A2">
      <w:r>
        <w:t>Yesterday did Imran eat food?</w:t>
      </w:r>
    </w:p>
    <w:p w14:paraId="642CC01B" w14:textId="2BBFF154" w:rsidR="003E3074" w:rsidRDefault="003E3074">
      <w:r>
        <w:t xml:space="preserve">Kia </w:t>
      </w:r>
      <w:r w:rsidRPr="003E3074">
        <w:rPr>
          <w:highlight w:val="yellow"/>
        </w:rPr>
        <w:t>kal</w:t>
      </w:r>
      <w:r>
        <w:t xml:space="preserve"> Imran ne khana khaya tha?</w:t>
      </w:r>
    </w:p>
    <w:p w14:paraId="14F7EF66" w14:textId="37E95FD3" w:rsidR="00646760" w:rsidRDefault="00646760">
      <w:r>
        <w:t>Kia kal asif ne lesson liya tha?</w:t>
      </w:r>
    </w:p>
    <w:p w14:paraId="053D3686" w14:textId="11A2C082" w:rsidR="00646760" w:rsidRDefault="00646760">
      <w:r>
        <w:t>Kia kal ayesha bazar gae thi?</w:t>
      </w:r>
    </w:p>
    <w:p w14:paraId="7B72B98B" w14:textId="06980920" w:rsidR="00646760" w:rsidRDefault="00646760">
      <w:r>
        <w:t xml:space="preserve">Kia kal </w:t>
      </w:r>
      <w:r w:rsidRPr="00F912A2">
        <w:rPr>
          <w:highlight w:val="yellow"/>
        </w:rPr>
        <w:t>amna</w:t>
      </w:r>
      <w:r>
        <w:t xml:space="preserve"> ghr ai thi?</w:t>
      </w:r>
    </w:p>
    <w:p w14:paraId="20C4A679" w14:textId="5B4BD0D9" w:rsidR="00646760" w:rsidRDefault="00646760">
      <w:r>
        <w:t>Kia kal apne football khela tha?</w:t>
      </w:r>
    </w:p>
    <w:p w14:paraId="2F61CD03" w14:textId="0BF1EE33" w:rsidR="00646760" w:rsidRDefault="00646760">
      <w:r>
        <w:t xml:space="preserve">Do </w:t>
      </w:r>
      <w:r w:rsidRPr="00646760">
        <w:rPr>
          <w:highlight w:val="yellow"/>
        </w:rPr>
        <w:t>you people</w:t>
      </w:r>
      <w:r>
        <w:t xml:space="preserve"> eat pizza?</w:t>
      </w:r>
    </w:p>
    <w:p w14:paraId="39D406BF" w14:textId="6312A0EA" w:rsidR="00646760" w:rsidRDefault="00646760">
      <w:r>
        <w:t xml:space="preserve">Kia </w:t>
      </w:r>
      <w:r w:rsidRPr="00646760">
        <w:rPr>
          <w:highlight w:val="yellow"/>
        </w:rPr>
        <w:t>ap log</w:t>
      </w:r>
      <w:r>
        <w:t xml:space="preserve"> pizza khaty hen?</w:t>
      </w:r>
    </w:p>
    <w:p w14:paraId="656E48DA" w14:textId="77777777" w:rsidR="003E3074" w:rsidRDefault="003E3074"/>
    <w:p w14:paraId="06F4A3B8" w14:textId="77777777" w:rsidR="00F912A2" w:rsidRDefault="00F912A2"/>
    <w:p w14:paraId="07FB1821" w14:textId="3AB81072" w:rsidR="00E96F56" w:rsidRPr="00E96F56" w:rsidRDefault="00E96F56">
      <w:pPr>
        <w:rPr>
          <w:highlight w:val="green"/>
        </w:rPr>
      </w:pPr>
      <w:r w:rsidRPr="00E96F56">
        <w:rPr>
          <w:highlight w:val="green"/>
        </w:rPr>
        <w:t>You</w:t>
      </w:r>
    </w:p>
    <w:p w14:paraId="37D187B9" w14:textId="5355F575" w:rsidR="00E96F56" w:rsidRPr="00E96F56" w:rsidRDefault="00E96F56">
      <w:pPr>
        <w:rPr>
          <w:highlight w:val="green"/>
        </w:rPr>
      </w:pPr>
      <w:r w:rsidRPr="00E96F56">
        <w:rPr>
          <w:highlight w:val="green"/>
        </w:rPr>
        <w:t>Kia ap kahana khayengy?</w:t>
      </w:r>
    </w:p>
    <w:p w14:paraId="296F5D3A" w14:textId="03F41E13" w:rsidR="00E96F56" w:rsidRPr="00E96F56" w:rsidRDefault="00E96F56">
      <w:pPr>
        <w:rPr>
          <w:highlight w:val="green"/>
        </w:rPr>
      </w:pPr>
      <w:r w:rsidRPr="00E96F56">
        <w:rPr>
          <w:highlight w:val="green"/>
        </w:rPr>
        <w:t>Kia ap lesson lengy?</w:t>
      </w:r>
    </w:p>
    <w:p w14:paraId="7269A6CA" w14:textId="716508D4" w:rsidR="00E96F56" w:rsidRDefault="00E96F56">
      <w:r w:rsidRPr="00E96F56">
        <w:rPr>
          <w:highlight w:val="green"/>
        </w:rPr>
        <w:t>Kia ap bazar jayengy?</w:t>
      </w:r>
    </w:p>
    <w:p w14:paraId="1CF38FB9" w14:textId="01ECB74F" w:rsidR="00E96F56" w:rsidRDefault="00E96F56">
      <w:r w:rsidRPr="00E96F56">
        <w:rPr>
          <w:highlight w:val="magenta"/>
        </w:rPr>
        <w:t>Kia ap lesson lengi?</w:t>
      </w:r>
    </w:p>
    <w:p w14:paraId="21D182C9" w14:textId="086778DF" w:rsidR="003B7E18" w:rsidRDefault="003B7E18">
      <w:r w:rsidRPr="003B7E18">
        <w:rPr>
          <w:highlight w:val="magenta"/>
        </w:rPr>
        <w:t>Ta=na</w:t>
      </w:r>
    </w:p>
    <w:p w14:paraId="55FEE40A" w14:textId="052298F1" w:rsidR="003B7E18" w:rsidRDefault="003B7E18">
      <w:r>
        <w:t>Khata=khana</w:t>
      </w:r>
    </w:p>
    <w:p w14:paraId="33B2D46B" w14:textId="5F069601" w:rsidR="003B7E18" w:rsidRDefault="003B7E18">
      <w:r>
        <w:t>Jata=jana</w:t>
      </w:r>
    </w:p>
    <w:p w14:paraId="75FC421D" w14:textId="4E01469F" w:rsidR="007C7101" w:rsidRDefault="003B7E18" w:rsidP="004433BB">
      <w:r>
        <w:t xml:space="preserve">Kia ap mery sath </w:t>
      </w:r>
      <w:r w:rsidR="00ED44C6">
        <w:t>pizza</w:t>
      </w:r>
      <w:r>
        <w:t xml:space="preserve"> khana pssnd krengy?</w:t>
      </w:r>
    </w:p>
    <w:p w14:paraId="546AE241" w14:textId="77777777" w:rsidR="004433BB" w:rsidRDefault="004433BB" w:rsidP="004433BB"/>
    <w:p w14:paraId="21896BD3" w14:textId="2376A744" w:rsidR="007C7101" w:rsidRDefault="007C7101">
      <w:r>
        <w:t>What is this</w:t>
      </w:r>
      <w:r w:rsidR="004433BB">
        <w:t>?</w:t>
      </w:r>
    </w:p>
    <w:p w14:paraId="2E509D0F" w14:textId="006F2E8E" w:rsidR="007C7101" w:rsidRDefault="007C7101">
      <w:r>
        <w:t>Ye kia hai?</w:t>
      </w:r>
    </w:p>
    <w:p w14:paraId="40D639E2" w14:textId="7B71F71A" w:rsidR="0033098D" w:rsidRDefault="0033098D">
      <w:r>
        <w:t>That=wo</w:t>
      </w:r>
    </w:p>
    <w:p w14:paraId="2563C1B3" w14:textId="60E80317" w:rsidR="009B3567" w:rsidRDefault="009B3567">
      <w:r>
        <w:t xml:space="preserve">What is </w:t>
      </w:r>
      <w:r w:rsidRPr="004433BB">
        <w:rPr>
          <w:highlight w:val="yellow"/>
        </w:rPr>
        <w:t>in the room?</w:t>
      </w:r>
    </w:p>
    <w:p w14:paraId="25856436" w14:textId="09623D5E" w:rsidR="009B3567" w:rsidRDefault="009B3567" w:rsidP="009B3567">
      <w:r w:rsidRPr="004433BB">
        <w:rPr>
          <w:highlight w:val="yellow"/>
        </w:rPr>
        <w:t>Kmry mei</w:t>
      </w:r>
      <w:r>
        <w:t xml:space="preserve"> kia hai?</w:t>
      </w:r>
    </w:p>
    <w:p w14:paraId="56DACA8B" w14:textId="72B760D2" w:rsidR="009B3567" w:rsidRDefault="009B3567" w:rsidP="009B3567">
      <w:r>
        <w:t>Ghr mei kia hai?</w:t>
      </w:r>
    </w:p>
    <w:p w14:paraId="26483EAA" w14:textId="137F2F6F" w:rsidR="009B3567" w:rsidRDefault="009B3567" w:rsidP="009B3567">
      <w:r>
        <w:t>Fridge mei kia hai?</w:t>
      </w:r>
    </w:p>
    <w:p w14:paraId="29BB9D42" w14:textId="680E6570" w:rsidR="009B3567" w:rsidRDefault="009B3567" w:rsidP="009B3567">
      <w:r>
        <w:t>Fridge mei kia kia hai?</w:t>
      </w:r>
    </w:p>
    <w:p w14:paraId="0D500B5E" w14:textId="150E5D0F" w:rsidR="009B3567" w:rsidRDefault="009B3567" w:rsidP="009B3567">
      <w:r w:rsidRPr="004433BB">
        <w:rPr>
          <w:highlight w:val="yellow"/>
        </w:rPr>
        <w:t>Fridge k bahir</w:t>
      </w:r>
      <w:r>
        <w:t xml:space="preserve"> kia kia hai?</w:t>
      </w:r>
    </w:p>
    <w:p w14:paraId="7B0FF1D7" w14:textId="6E824F7B" w:rsidR="009B3567" w:rsidRDefault="009B3567" w:rsidP="009B3567">
      <w:r>
        <w:t>What is outside the office?</w:t>
      </w:r>
    </w:p>
    <w:p w14:paraId="2C357363" w14:textId="19FB9267" w:rsidR="009B3567" w:rsidRDefault="009B3567" w:rsidP="009B3567">
      <w:r>
        <w:t>Office k bahir kia hai</w:t>
      </w:r>
      <w:r w:rsidR="004433BB">
        <w:t>?</w:t>
      </w:r>
    </w:p>
    <w:p w14:paraId="0837E2BC" w14:textId="403C3587" w:rsidR="009B3567" w:rsidRDefault="009B3567" w:rsidP="009B3567">
      <w:r>
        <w:t>What are the things outside the office</w:t>
      </w:r>
    </w:p>
    <w:p w14:paraId="4B07C27E" w14:textId="2DF50EB6" w:rsidR="009B3567" w:rsidRDefault="009B3567" w:rsidP="009B3567">
      <w:r>
        <w:t>Office k bahir kia kia hai?</w:t>
      </w:r>
    </w:p>
    <w:p w14:paraId="167EA0F2" w14:textId="5D1013B5" w:rsidR="009B3567" w:rsidRDefault="009B3567" w:rsidP="009B3567">
      <w:r>
        <w:t xml:space="preserve">Apki </w:t>
      </w:r>
      <w:r w:rsidRPr="00C536C6">
        <w:rPr>
          <w:highlight w:val="yellow"/>
        </w:rPr>
        <w:t>jeeb</w:t>
      </w:r>
      <w:r w:rsidR="00C536C6">
        <w:t>(pocket)</w:t>
      </w:r>
      <w:r>
        <w:t xml:space="preserve"> mei kia hai?</w:t>
      </w:r>
    </w:p>
    <w:p w14:paraId="44984654" w14:textId="1CCD6488" w:rsidR="007C7101" w:rsidRDefault="004D686F">
      <w:r>
        <w:t>Nothing=kuch nhi</w:t>
      </w:r>
    </w:p>
    <w:p w14:paraId="5D202C13" w14:textId="09508CD6" w:rsidR="009B3567" w:rsidRDefault="009B3567">
      <w:r>
        <w:t xml:space="preserve">Fridge mei </w:t>
      </w:r>
      <w:r w:rsidRPr="00C536C6">
        <w:rPr>
          <w:highlight w:val="yellow"/>
        </w:rPr>
        <w:t>kuch nhi</w:t>
      </w:r>
      <w:r>
        <w:t xml:space="preserve"> hai</w:t>
      </w:r>
    </w:p>
    <w:p w14:paraId="59452921" w14:textId="2E66A0F8" w:rsidR="009B3567" w:rsidRDefault="009B3567">
      <w:r>
        <w:t>Fridge mei aam or kely hen</w:t>
      </w:r>
    </w:p>
    <w:p w14:paraId="057AB6D0" w14:textId="77777777" w:rsidR="009B3567" w:rsidRDefault="009B3567"/>
    <w:p w14:paraId="39802E64" w14:textId="0B4986AE" w:rsidR="007C7101" w:rsidRDefault="007C7101">
      <w:r>
        <w:t>What is that?</w:t>
      </w:r>
    </w:p>
    <w:p w14:paraId="59A24617" w14:textId="7EBD4FC3" w:rsidR="007C7101" w:rsidRDefault="007C7101">
      <w:r>
        <w:t>Wo kia hai?</w:t>
      </w:r>
    </w:p>
    <w:p w14:paraId="2E5EC854" w14:textId="77777777" w:rsidR="009B3567" w:rsidRDefault="009B3567"/>
    <w:p w14:paraId="75EAE711" w14:textId="77777777" w:rsidR="007C7101" w:rsidRDefault="007C7101"/>
    <w:p w14:paraId="17758D94" w14:textId="28022C54" w:rsidR="007C7101" w:rsidRDefault="007C7101">
      <w:r>
        <w:t>I am watching movie</w:t>
      </w:r>
    </w:p>
    <w:p w14:paraId="114E3A90" w14:textId="501802AC" w:rsidR="007C7101" w:rsidRDefault="007C7101">
      <w:r>
        <w:t>Mei movie dekh raha hun</w:t>
      </w:r>
    </w:p>
    <w:p w14:paraId="4CC50461" w14:textId="77777777" w:rsidR="007C7101" w:rsidRDefault="007C7101"/>
    <w:p w14:paraId="39D7BD45" w14:textId="13E2951A" w:rsidR="007C7101" w:rsidRDefault="007C7101">
      <w:r>
        <w:t>What are you doing?</w:t>
      </w:r>
    </w:p>
    <w:p w14:paraId="75FD2C6C" w14:textId="0C789312" w:rsidR="007C7101" w:rsidRDefault="009F7508">
      <w:r>
        <w:rPr>
          <w:noProof/>
        </w:rPr>
        <w:pict w14:anchorId="4F51D2EE">
          <v:rect id="Ink 81" o:spid="_x0000_s1034" style="position:absolute;margin-left:90.4pt;margin-top:-6.6pt;width:51.85pt;height:17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coordorigin="1,1" coordsize="1780,560" filled="f" strokecolor="#e71224" strokeweight=".5mm">
            <v:stroke endcap="round"/>
            <v:path shadowok="f" o:extrusionok="f" fillok="f" insetpenok="f"/>
            <o:lock v:ext="edit" rotation="t" aspectratio="t" verticies="t" text="t" shapetype="t"/>
            <o:ink i="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" annotation="t"/>
          </v:rect>
        </w:pict>
      </w:r>
      <w:r>
        <w:rPr>
          <w:noProof/>
        </w:rPr>
        <w:pict w14:anchorId="169D3D74">
          <v:rect id="Ink 80" o:spid="_x0000_s1033" style="position:absolute;margin-left:-26.85pt;margin-top:22.9pt;width:1.45pt;height:1.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coordorigin="1" coordsize="1,1" filled="f" strokecolor="#e71224" strokeweight=".5mm">
            <v:stroke endcap="round"/>
            <v:path shadowok="f" o:extrusionok="f" fillok="f" insetpenok="f"/>
            <o:lock v:ext="edit" rotation="t" aspectratio="t" verticies="t" text="t" shapetype="t"/>
            <o:ink i="AGsdAgoKARBYz1SK5pfFT48G+LrS4ZsiAwtIEETnpZABRTJGMgUDOAtkGSMyCoHH//8PgMf//w8z&#10;CoHH//8PgMf//w84CQD+/wMAAAAAAAocBoKUAIIAgv8A/cX+AfuMAAoAESDwv6YfpdbZAd==&#10;" annotation="t"/>
          </v:rect>
        </w:pict>
      </w:r>
      <w:r w:rsidR="007C7101">
        <w:t xml:space="preserve">Ap kia </w:t>
      </w:r>
      <w:proofErr w:type="spellStart"/>
      <w:r w:rsidR="007C7101">
        <w:t>kr</w:t>
      </w:r>
      <w:proofErr w:type="spellEnd"/>
      <w:r w:rsidR="007C7101">
        <w:t xml:space="preserve"> </w:t>
      </w:r>
      <w:r w:rsidR="007C7101" w:rsidRPr="009B3567">
        <w:rPr>
          <w:highlight w:val="yellow"/>
        </w:rPr>
        <w:t>rhy</w:t>
      </w:r>
      <w:r w:rsidR="007C7101">
        <w:t xml:space="preserve"> hen?</w:t>
      </w:r>
    </w:p>
    <w:p w14:paraId="545E88FB" w14:textId="389F5BBE" w:rsidR="009B3567" w:rsidRDefault="009B3567" w:rsidP="009B3567">
      <w:r>
        <w:t xml:space="preserve">Ap kia kr </w:t>
      </w:r>
      <w:r w:rsidRPr="009B3567">
        <w:rPr>
          <w:highlight w:val="yellow"/>
        </w:rPr>
        <w:t>rhi</w:t>
      </w:r>
      <w:r>
        <w:t xml:space="preserve"> hen?</w:t>
      </w:r>
      <w:r w:rsidR="004433BB">
        <w:t>(female)</w:t>
      </w:r>
    </w:p>
    <w:p w14:paraId="07F98E38" w14:textId="1CA441B5" w:rsidR="00C536C6" w:rsidRDefault="00C536C6" w:rsidP="009B3567">
      <w:r>
        <w:t>Kia ap kpry dhoty hen(male)</w:t>
      </w:r>
    </w:p>
    <w:p w14:paraId="743DE144" w14:textId="15F0A009" w:rsidR="00C536C6" w:rsidRDefault="00C536C6" w:rsidP="009B3567">
      <w:r>
        <w:t>Kia ap kpry dhoti hen(female)</w:t>
      </w:r>
    </w:p>
    <w:p w14:paraId="035FC17C" w14:textId="6028BD3C" w:rsidR="00C536C6" w:rsidRDefault="00C536C6" w:rsidP="009B3567"/>
    <w:p w14:paraId="371F97B2" w14:textId="23D5ABB0" w:rsidR="007C7101" w:rsidRDefault="007C7101">
      <w:r>
        <w:t>What is he doing?</w:t>
      </w:r>
    </w:p>
    <w:p w14:paraId="3C3F9CE3" w14:textId="23A56FDE" w:rsidR="007C7101" w:rsidRDefault="007C7101">
      <w:r>
        <w:t>Wo kia kr rha hai?</w:t>
      </w:r>
    </w:p>
    <w:p w14:paraId="668DAE1B" w14:textId="77777777" w:rsidR="00E96F56" w:rsidRDefault="00E96F56"/>
    <w:p w14:paraId="1B5A46F7" w14:textId="77777777" w:rsidR="007C7101" w:rsidRDefault="007C7101"/>
    <w:p w14:paraId="0A0AD9C9" w14:textId="5D51A47F" w:rsidR="007C7101" w:rsidRDefault="007C7101" w:rsidP="007C7101">
      <w:r>
        <w:t>What is she doing?</w:t>
      </w:r>
    </w:p>
    <w:p w14:paraId="7CADACCF" w14:textId="03CBD270" w:rsidR="007C7101" w:rsidRDefault="007C7101">
      <w:r>
        <w:t>Wo kia kr rhi hai?</w:t>
      </w:r>
    </w:p>
    <w:p w14:paraId="38A07F9F" w14:textId="77777777" w:rsidR="007C7101" w:rsidRDefault="007C7101"/>
    <w:p w14:paraId="1EA36D58" w14:textId="076A9E5F" w:rsidR="007C7101" w:rsidRDefault="007C7101">
      <w:r>
        <w:t>What are they doing</w:t>
      </w:r>
    </w:p>
    <w:p w14:paraId="607549B3" w14:textId="5E8F63E4" w:rsidR="007C7101" w:rsidRDefault="007C7101">
      <w:r>
        <w:t>Wo kia kr rhy hen?</w:t>
      </w:r>
    </w:p>
    <w:p w14:paraId="6E0B7A74" w14:textId="77777777" w:rsidR="007C7101" w:rsidRDefault="007C7101"/>
    <w:p w14:paraId="5C2F1806" w14:textId="708BB9E8" w:rsidR="007C7101" w:rsidRDefault="007C7101">
      <w:r>
        <w:t>What are you eating?</w:t>
      </w:r>
    </w:p>
    <w:p w14:paraId="1B90A1C3" w14:textId="57EE1F7E" w:rsidR="007C7101" w:rsidRDefault="007C7101">
      <w:r>
        <w:t>Ap kia kha rhy hen?</w:t>
      </w:r>
    </w:p>
    <w:p w14:paraId="26689AA1" w14:textId="77777777" w:rsidR="007C7101" w:rsidRDefault="007C7101"/>
    <w:p w14:paraId="36D1453D" w14:textId="2D3012A4" w:rsidR="007C7101" w:rsidRDefault="007C7101">
      <w:r>
        <w:t>Wo kia kha rahi hai?</w:t>
      </w:r>
    </w:p>
    <w:p w14:paraId="68E65854" w14:textId="77777777" w:rsidR="007C7101" w:rsidRDefault="007C7101"/>
    <w:p w14:paraId="52E16225" w14:textId="7037B4A0" w:rsidR="007C7101" w:rsidRDefault="007C7101">
      <w:r>
        <w:lastRenderedPageBreak/>
        <w:t>Wo kia dekh rhi hai</w:t>
      </w:r>
    </w:p>
    <w:p w14:paraId="77E0A0C0" w14:textId="4A9BB48C" w:rsidR="007C7101" w:rsidRDefault="007C7101">
      <w:r>
        <w:t>Wo kia likh rahi hai</w:t>
      </w:r>
    </w:p>
    <w:p w14:paraId="5110B10F" w14:textId="77777777" w:rsidR="007C7101" w:rsidRDefault="007C7101"/>
    <w:p w14:paraId="36E96159" w14:textId="4BF60B63" w:rsidR="007C7101" w:rsidRDefault="007C7101">
      <w:r>
        <w:t>What did she eat?</w:t>
      </w:r>
    </w:p>
    <w:p w14:paraId="0E3A3541" w14:textId="7F1E4FA6" w:rsidR="007C7101" w:rsidRDefault="007C7101">
      <w:r>
        <w:t xml:space="preserve">Usne </w:t>
      </w:r>
      <w:r w:rsidR="009B3567">
        <w:t>kal</w:t>
      </w:r>
      <w:r w:rsidR="00E96F56">
        <w:t xml:space="preserve"> </w:t>
      </w:r>
      <w:r>
        <w:t>kia khaya</w:t>
      </w:r>
      <w:r w:rsidR="009B3567">
        <w:t xml:space="preserve"> tha?</w:t>
      </w:r>
    </w:p>
    <w:p w14:paraId="3644BF5B" w14:textId="1EBAF4F6" w:rsidR="00E96F56" w:rsidRDefault="00E96F56">
      <w:r>
        <w:t>Usne kia khaya hai?</w:t>
      </w:r>
    </w:p>
    <w:p w14:paraId="0A81D3E3" w14:textId="5F7291C2" w:rsidR="00E96F56" w:rsidRDefault="00E96F56">
      <w:r>
        <w:t>Where she went?</w:t>
      </w:r>
    </w:p>
    <w:p w14:paraId="67E683E3" w14:textId="14E364CC" w:rsidR="00E96F56" w:rsidRDefault="00E96F56">
      <w:r>
        <w:t xml:space="preserve">Wo kahan gaye </w:t>
      </w:r>
      <w:r w:rsidR="001C4A89">
        <w:t>t</w:t>
      </w:r>
      <w:r>
        <w:t>hi?</w:t>
      </w:r>
    </w:p>
    <w:p w14:paraId="7D80993C" w14:textId="77777777" w:rsidR="009B3567" w:rsidRDefault="009B3567"/>
    <w:p w14:paraId="109D70B9" w14:textId="77777777" w:rsidR="007C7101" w:rsidRDefault="007C7101"/>
    <w:p w14:paraId="53785139" w14:textId="1B25DB59" w:rsidR="007C7101" w:rsidRDefault="007C7101">
      <w:r>
        <w:t>Meine abhi khana khaya</w:t>
      </w:r>
      <w:r w:rsidR="001C4A89">
        <w:t xml:space="preserve"> hai</w:t>
      </w:r>
    </w:p>
    <w:p w14:paraId="61E5ABBC" w14:textId="77777777" w:rsidR="007C7101" w:rsidRDefault="007C7101"/>
    <w:p w14:paraId="143B4130" w14:textId="1F4BDF9D" w:rsidR="007C7101" w:rsidRDefault="007C7101">
      <w:r>
        <w:t>Who =kon?</w:t>
      </w:r>
    </w:p>
    <w:p w14:paraId="4E994215" w14:textId="37A79196" w:rsidR="007C7101" w:rsidRDefault="007C7101">
      <w:r>
        <w:t>Who am i?</w:t>
      </w:r>
    </w:p>
    <w:p w14:paraId="4D63C748" w14:textId="23DC6CB9" w:rsidR="007C7101" w:rsidRDefault="007C7101">
      <w:r>
        <w:t>Mei kon hun?</w:t>
      </w:r>
    </w:p>
    <w:p w14:paraId="763FB2F8" w14:textId="6C2BBF9F" w:rsidR="007C7101" w:rsidRDefault="007C7101">
      <w:r>
        <w:t>Who  is she?</w:t>
      </w:r>
    </w:p>
    <w:p w14:paraId="25DC85F8" w14:textId="2CAB8626" w:rsidR="007C7101" w:rsidRDefault="007C7101">
      <w:r>
        <w:t>Wo kon hai?</w:t>
      </w:r>
    </w:p>
    <w:p w14:paraId="5CB467ED" w14:textId="40D05638" w:rsidR="00177F6A" w:rsidRDefault="00177F6A">
      <w:r>
        <w:t>Who are they?</w:t>
      </w:r>
    </w:p>
    <w:p w14:paraId="04B44B14" w14:textId="261C8EBC" w:rsidR="007C7101" w:rsidRDefault="00177F6A" w:rsidP="00177F6A">
      <w:r>
        <w:t>Wo kon hen?</w:t>
      </w:r>
    </w:p>
    <w:p w14:paraId="7FF96DFB" w14:textId="03626676" w:rsidR="007C7101" w:rsidRDefault="007C7101"/>
    <w:p w14:paraId="03655829" w14:textId="43EA7F53" w:rsidR="007C7101" w:rsidRDefault="009F7508">
      <w:r>
        <w:rPr>
          <w:noProof/>
        </w:rPr>
        <w:pict w14:anchorId="424384B5">
          <v:rect id="Ink 90" o:spid="_x0000_s1032" style="position:absolute;margin-left:-38.95pt;margin-top:-1.25pt;width:21.2pt;height:25.3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coordsize="700,847" filled="f" strokecolor="#e71224" strokeweight=".5mm">
            <v:stroke endcap="round"/>
            <v:path shadowok="f" o:extrusionok="f" fillok="f" insetpenok="f"/>
            <o:lock v:ext="edit" rotation="t" aspectratio="t" verticies="t" text="t" shapetype="t"/>
            <o:ink i="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" annotation="t"/>
          </v:rect>
        </w:pict>
      </w:r>
      <w:r w:rsidR="007C7101">
        <w:t>Who are you?</w:t>
      </w:r>
    </w:p>
    <w:p w14:paraId="33515563" w14:textId="3EA8EB98" w:rsidR="007C7101" w:rsidRDefault="009F7508">
      <w:r>
        <w:rPr>
          <w:noProof/>
        </w:rPr>
        <w:pict w14:anchorId="7B8DE02D">
          <v:rect id="Ink 96" o:spid="_x0000_s1031" style="position:absolute;margin-left:4pt;margin-top:12.4pt;width:7.4pt;height:4.6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coordorigin="1" coordsize="211,115" filled="f" strokecolor="#e71224" strokeweight=".5mm">
            <v:stroke endcap="round"/>
            <v:path shadowok="f" o:extrusionok="f" fillok="f" insetpenok="f"/>
            <o:lock v:ext="edit" rotation="t" aspectratio="t" verticies="t" text="t" shapetype="t"/>
            <o:ink i="AJIBHQIkGAEQWM9UiuaXxU+PBvi60uGbIgMLSBBE56WQAUUyRjIFAzgLZBkjMgqBx///D4DH//8P&#10;MwqBx///D4DH//8POAkA/v8DAAAAAAAKQyOF8Cp4FUhghghAjyeWtQiGCFDAhZXTAIT1V6rJgCF+&#10;TzsMIwgQIQIKAIf1c+ern0AAAAA6SkAKABEgkHabBabW2QH=&#10;" annotation="t"/>
          </v:rect>
        </w:pict>
      </w:r>
      <w:r>
        <w:rPr>
          <w:noProof/>
        </w:rPr>
        <w:pict w14:anchorId="4212FD1D">
          <v:rect id="Ink 86" o:spid="_x0000_s1030" style="position:absolute;margin-left:38.15pt;margin-top:-12.4pt;width:93.9pt;height:30.4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coordorigin="1" coordsize="3260,1021" filled="f" strokecolor="#e71224" strokeweight=".5mm">
            <v:stroke endcap="round"/>
            <v:path shadowok="f" o:extrusionok="f" fillok="f" insetpenok="f"/>
            <o:lock v:ext="edit" rotation="t" aspectratio="t" verticies="t" text="t" shapetype="t"/>
            <o:ink i="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" annotation="t"/>
          </v:rect>
        </w:pict>
      </w:r>
      <w:r>
        <w:rPr>
          <w:noProof/>
        </w:rPr>
        <w:pict w14:anchorId="046D72CC">
          <v:rect id="Ink 82" o:spid="_x0000_s1029" style="position:absolute;margin-left:-35.15pt;margin-top:15.65pt;width:1.5pt;height:1.4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coordorigin="1" coordsize="4,1" filled="f" strokecolor="#e71224" strokeweight=".5mm">
            <v:stroke endcap="round"/>
            <v:path shadowok="f" o:extrusionok="f" fillok="f" insetpenok="f"/>
            <o:lock v:ext="edit" rotation="t" aspectratio="t" verticies="t" text="t" shapetype="t"/>
            <o:ink i="AGodAgoKARBYz1SK5pfFT48G+LrS4ZsiAwtIEETnpZABRTJGMgUDOAtkGSMyCoHH//8PgMf//w8z&#10;CoHH//8PgMf//w84CQD+/wMAAAAAAAobBIKWQIIAgv8A/cX+AfuMCgARIACHlPWl1tkB&#10;" annotation="t"/>
          </v:rect>
        </w:pict>
      </w:r>
      <w:r w:rsidR="007C7101">
        <w:t xml:space="preserve">Ap </w:t>
      </w:r>
      <w:proofErr w:type="spellStart"/>
      <w:r w:rsidR="007C7101">
        <w:t>kon</w:t>
      </w:r>
      <w:proofErr w:type="spellEnd"/>
      <w:r w:rsidR="007C7101">
        <w:t xml:space="preserve"> hen?</w:t>
      </w:r>
    </w:p>
    <w:p w14:paraId="40111923" w14:textId="5B56FD3C" w:rsidR="00C536C6" w:rsidRDefault="009F7508">
      <w:r>
        <w:rPr>
          <w:noProof/>
        </w:rPr>
        <w:pict w14:anchorId="2667FAA0">
          <v:rect id="Ink 93" o:spid="_x0000_s1028" style="position:absolute;margin-left:-39.75pt;margin-top:-3.25pt;width:17.75pt;height:33.8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coordorigin="1,1" coordsize="578,1143" filled="f" strokecolor="#e71224" strokeweight=".5mm">
            <v:stroke endcap="round"/>
            <v:path shadowok="f" o:extrusionok="f" fillok="f" insetpenok="f"/>
            <o:lock v:ext="edit" rotation="t" aspectratio="t" verticies="t" text="t" shapetype="t"/>
            <o:ink i="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" annotation="t"/>
          </v:rect>
        </w:pict>
      </w:r>
      <w:r w:rsidR="00C536C6">
        <w:t>Who are you?</w:t>
      </w:r>
    </w:p>
    <w:p w14:paraId="0C5D8E7C" w14:textId="4829D46C" w:rsidR="00C536C6" w:rsidRDefault="009F7508">
      <w:r>
        <w:rPr>
          <w:noProof/>
        </w:rPr>
        <w:pict w14:anchorId="417B815E">
          <v:rect id="Ink 95" o:spid="_x0000_s1027" style="position:absolute;margin-left:41.6pt;margin-top:11.3pt;width:13.35pt;height:7.6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coordsize="421,222" filled="f" strokecolor="#e71224" strokeweight=".5mm">
            <v:stroke endcap="round"/>
            <v:path shadowok="f" o:extrusionok="f" fillok="f" insetpenok="f"/>
            <o:lock v:ext="edit" rotation="t" aspectratio="t" verticies="t" text="t" shapetype="t"/>
            <o:ink i="AI4BHQJAJgEQWM9UiuaXxU+PBvi60uGbIgMLSBBE56WQAUUyRjIFAzgLZBkjMgqBx///D4DH//8P&#10;MwqBx///D4DH//8POAkA/v8DAAAAAAAKPxiH4cbhxyH5h0jwPyAQFAICIBAQgYCHCFYEu2hwQGAQ&#10;GAQFAICQEIL/AP3F/gH7jAAAAAoAESDwnnQDptbZAd==&#10;" annotation="t"/>
          </v:rect>
        </w:pict>
      </w:r>
      <w:r>
        <w:rPr>
          <w:noProof/>
        </w:rPr>
        <w:pict w14:anchorId="08518B69">
          <v:rect id="Ink 94" o:spid="_x0000_s1026" style="position:absolute;margin-left:3pt;margin-top:14pt;width:15pt;height:4.1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coordorigin="1,1" coordsize="480,96" filled="f" strokecolor="#e71224" strokeweight=".5mm">
            <v:stroke endcap="round"/>
            <v:path shadowok="f" o:extrusionok="f" fillok="f" insetpenok="f"/>
            <o:lock v:ext="edit" rotation="t" aspectratio="t" verticies="t" text="t" shapetype="t"/>
            <o:ink i="AI4BHQJIFgEQWM9UiuaXxU+PBvi60uGbIgMLSBBE56WQAUUyRjIFAzgLZBkjMgqBx///D4DH//8P&#10;MwqBx///D4DH//8POAkA/v8DAAAAAAAKPxeH4j7iPwBE8OwDJ+6iAwBAZCCHgEBAEAi0IollgEBg&#10;JAYGh/Vz56ufQAG04CgEBQCAgAoAESAQ11QCptbZAd==&#10;" annotation="t"/>
          </v:rect>
        </w:pict>
      </w:r>
      <w:r w:rsidR="00C536C6">
        <w:t xml:space="preserve">Tum </w:t>
      </w:r>
      <w:proofErr w:type="spellStart"/>
      <w:r w:rsidR="00C536C6">
        <w:t>kon</w:t>
      </w:r>
      <w:proofErr w:type="spellEnd"/>
      <w:r w:rsidR="00C536C6">
        <w:t xml:space="preserve"> ho?</w:t>
      </w:r>
    </w:p>
    <w:p w14:paraId="7D8FDC66" w14:textId="77777777" w:rsidR="00177F6A" w:rsidRDefault="00177F6A"/>
    <w:p w14:paraId="17818C11" w14:textId="438A87EE" w:rsidR="00177F6A" w:rsidRDefault="00177F6A">
      <w:r>
        <w:t>Where= kahan</w:t>
      </w:r>
    </w:p>
    <w:p w14:paraId="3515B647" w14:textId="0D9625E6" w:rsidR="00177F6A" w:rsidRDefault="00177F6A">
      <w:r>
        <w:t>Where are you?</w:t>
      </w:r>
    </w:p>
    <w:p w14:paraId="1E336923" w14:textId="4A6AF805" w:rsidR="00177F6A" w:rsidRDefault="00177F6A">
      <w:r>
        <w:t>Ap kahan hen</w:t>
      </w:r>
    </w:p>
    <w:p w14:paraId="74390DD5" w14:textId="77777777" w:rsidR="00177F6A" w:rsidRDefault="00177F6A"/>
    <w:p w14:paraId="370E41A3" w14:textId="3A01ED03" w:rsidR="00177F6A" w:rsidRDefault="00177F6A">
      <w:r>
        <w:lastRenderedPageBreak/>
        <w:t>Where am i?</w:t>
      </w:r>
    </w:p>
    <w:p w14:paraId="31E3377B" w14:textId="6EF3E0A3" w:rsidR="00177F6A" w:rsidRDefault="00177F6A">
      <w:r>
        <w:t>Mei kahan hun</w:t>
      </w:r>
    </w:p>
    <w:p w14:paraId="4EAD3FD4" w14:textId="77777777" w:rsidR="00177F6A" w:rsidRDefault="00177F6A"/>
    <w:p w14:paraId="497D136D" w14:textId="062EB1A1" w:rsidR="00177F6A" w:rsidRDefault="00177F6A">
      <w:r>
        <w:t>Where is she?</w:t>
      </w:r>
    </w:p>
    <w:p w14:paraId="5311E031" w14:textId="5BB35914" w:rsidR="00177F6A" w:rsidRDefault="00177F6A">
      <w:r>
        <w:t>Wo kahan hai?</w:t>
      </w:r>
    </w:p>
    <w:p w14:paraId="1DEFA10C" w14:textId="0B8A59C2" w:rsidR="00177F6A" w:rsidRDefault="00177F6A">
      <w:r>
        <w:t>Where is ali?</w:t>
      </w:r>
    </w:p>
    <w:p w14:paraId="4849C4CB" w14:textId="283D77E3" w:rsidR="00177F6A" w:rsidRDefault="00177F6A">
      <w:r>
        <w:t>Ali kahan hai?</w:t>
      </w:r>
    </w:p>
    <w:p w14:paraId="300E6F95" w14:textId="732AD87D" w:rsidR="00177F6A" w:rsidRDefault="00177F6A">
      <w:r>
        <w:t>Where is my car</w:t>
      </w:r>
    </w:p>
    <w:p w14:paraId="607A2399" w14:textId="5C7B5E49" w:rsidR="00177F6A" w:rsidRDefault="00177F6A">
      <w:r>
        <w:t>Meri garee kahan hai</w:t>
      </w:r>
    </w:p>
    <w:p w14:paraId="5F66B85A" w14:textId="670BEEBA" w:rsidR="00177F6A" w:rsidRDefault="00177F6A">
      <w:r>
        <w:t>Meri bili kahan hai?</w:t>
      </w:r>
    </w:p>
    <w:p w14:paraId="50CFFA05" w14:textId="77777777" w:rsidR="00177F6A" w:rsidRDefault="00177F6A"/>
    <w:p w14:paraId="774B2D7A" w14:textId="4A93685D" w:rsidR="00177F6A" w:rsidRDefault="00177F6A">
      <w:r>
        <w:t>Mera laptop kahan hai?</w:t>
      </w:r>
    </w:p>
    <w:p w14:paraId="53F10D4F" w14:textId="77777777" w:rsidR="00177F6A" w:rsidRDefault="00177F6A"/>
    <w:p w14:paraId="32517F8F" w14:textId="77777777" w:rsidR="00177F6A" w:rsidRDefault="00177F6A"/>
    <w:p w14:paraId="6A6AD411" w14:textId="77777777" w:rsidR="00177F6A" w:rsidRDefault="00177F6A"/>
    <w:p w14:paraId="64513B26" w14:textId="77777777" w:rsidR="00177F6A" w:rsidRDefault="00177F6A"/>
    <w:p w14:paraId="09A989F1" w14:textId="77777777" w:rsidR="00177F6A" w:rsidRDefault="00177F6A"/>
    <w:p w14:paraId="325938FC" w14:textId="77777777" w:rsidR="00177F6A" w:rsidRDefault="00177F6A"/>
    <w:p w14:paraId="3C138110" w14:textId="77777777" w:rsidR="007C7101" w:rsidRDefault="007C7101"/>
    <w:p w14:paraId="1288D036" w14:textId="77777777" w:rsidR="007C7101" w:rsidRDefault="007C7101"/>
    <w:p w14:paraId="483F87EE" w14:textId="77777777" w:rsidR="007C7101" w:rsidRDefault="007C7101"/>
    <w:p w14:paraId="2B29FDA4" w14:textId="77777777" w:rsidR="007C7101" w:rsidRDefault="007C7101"/>
    <w:p w14:paraId="29F09830" w14:textId="6CE72136" w:rsidR="007C7101" w:rsidRDefault="001B5C9C" w:rsidP="001B5C9C">
      <w:pPr>
        <w:ind w:firstLine="720"/>
      </w:pPr>
      <w:r>
        <w:t>What=kia</w:t>
      </w:r>
    </w:p>
    <w:p w14:paraId="55F33B2C" w14:textId="42CE08D7" w:rsidR="001B5C9C" w:rsidRDefault="001B5C9C" w:rsidP="001B5C9C">
      <w:pPr>
        <w:ind w:firstLine="720"/>
      </w:pPr>
      <w:r>
        <w:t>Who=kon</w:t>
      </w:r>
    </w:p>
    <w:p w14:paraId="334104E6" w14:textId="5D91448F" w:rsidR="001B5C9C" w:rsidRDefault="001B5C9C" w:rsidP="001B5C9C">
      <w:pPr>
        <w:ind w:firstLine="720"/>
      </w:pPr>
      <w:r>
        <w:t>Where=kahan</w:t>
      </w:r>
    </w:p>
    <w:p w14:paraId="00821984" w14:textId="5363A5E8" w:rsidR="001B5C9C" w:rsidRDefault="001B5C9C" w:rsidP="001B5C9C">
      <w:pPr>
        <w:ind w:firstLine="720"/>
      </w:pPr>
      <w:r>
        <w:t>When=kb/kitny bjy(at what time)</w:t>
      </w:r>
    </w:p>
    <w:p w14:paraId="320A87FF" w14:textId="00266398" w:rsidR="001B5C9C" w:rsidRDefault="001B5C9C" w:rsidP="001B5C9C">
      <w:pPr>
        <w:ind w:firstLine="720"/>
      </w:pPr>
      <w:r>
        <w:t>Why=kyun</w:t>
      </w:r>
    </w:p>
    <w:p w14:paraId="0DDD339D" w14:textId="559CA9F3" w:rsidR="001B5C9C" w:rsidRDefault="001B5C9C" w:rsidP="001B5C9C">
      <w:pPr>
        <w:ind w:firstLine="720"/>
      </w:pPr>
      <w:r>
        <w:t>How many/much=kitny</w:t>
      </w:r>
    </w:p>
    <w:p w14:paraId="42C0C1FC" w14:textId="3E1C01E7" w:rsidR="001B5C9C" w:rsidRDefault="001B5C9C" w:rsidP="001B5C9C">
      <w:pPr>
        <w:ind w:firstLine="720"/>
      </w:pPr>
      <w:r>
        <w:t>How=kaisy</w:t>
      </w:r>
    </w:p>
    <w:p w14:paraId="49EDA6C8" w14:textId="14BD7D95" w:rsidR="001B5C9C" w:rsidRDefault="001B5C9C" w:rsidP="001B5C9C">
      <w:pPr>
        <w:ind w:firstLine="720"/>
      </w:pPr>
      <w:r>
        <w:lastRenderedPageBreak/>
        <w:t>How do you go?</w:t>
      </w:r>
    </w:p>
    <w:p w14:paraId="19A48B3E" w14:textId="4B88B615" w:rsidR="001B5C9C" w:rsidRDefault="001B5C9C" w:rsidP="001B5C9C">
      <w:pPr>
        <w:ind w:firstLine="720"/>
      </w:pPr>
      <w:r>
        <w:t>Ap kaisy jaty he</w:t>
      </w:r>
    </w:p>
    <w:p w14:paraId="36926ABC" w14:textId="1FE852D5" w:rsidR="001B5C9C" w:rsidRDefault="001B5C9C" w:rsidP="001B5C9C">
      <w:pPr>
        <w:ind w:firstLine="720"/>
      </w:pPr>
      <w:r>
        <w:t>Whose=kis-ka    /kis-ki     /kis-ky</w:t>
      </w:r>
    </w:p>
    <w:p w14:paraId="74C0795B" w14:textId="30EA7F77" w:rsidR="001B5C9C" w:rsidRDefault="001B5C9C" w:rsidP="001B5C9C">
      <w:pPr>
        <w:ind w:firstLine="720"/>
      </w:pPr>
      <w:r>
        <w:t>Ye kiska laptop hai?</w:t>
      </w:r>
    </w:p>
    <w:p w14:paraId="5E66D613" w14:textId="385B0AE9" w:rsidR="001B5C9C" w:rsidRDefault="001B5C9C" w:rsidP="001B5C9C">
      <w:pPr>
        <w:ind w:firstLine="720"/>
      </w:pPr>
      <w:r>
        <w:t>Which=konsa/konsi</w:t>
      </w:r>
    </w:p>
    <w:p w14:paraId="525EC26E" w14:textId="64712DDE" w:rsidR="001B5C9C" w:rsidRDefault="001B5C9C" w:rsidP="001B5C9C">
      <w:pPr>
        <w:ind w:firstLine="720"/>
      </w:pPr>
      <w:r>
        <w:t>Apky pas konsi garee hai?</w:t>
      </w:r>
    </w:p>
    <w:p w14:paraId="7B6C1760" w14:textId="672ABCBF" w:rsidR="001B5C9C" w:rsidRDefault="001B5C9C" w:rsidP="001B5C9C">
      <w:pPr>
        <w:ind w:firstLine="720"/>
      </w:pPr>
      <w:r>
        <w:t>Apky pas konsa laptop hai</w:t>
      </w:r>
    </w:p>
    <w:p w14:paraId="59C23042" w14:textId="77777777" w:rsidR="001B5C9C" w:rsidRDefault="001B5C9C" w:rsidP="001B5C9C">
      <w:pPr>
        <w:ind w:firstLine="720"/>
      </w:pPr>
    </w:p>
    <w:sectPr w:rsidR="001B5C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3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zNzC0NDUysjAyMjZQ0lEKTi0uzszPAykwqwUA9LOO+ywAAAA="/>
  </w:docVars>
  <w:rsids>
    <w:rsidRoot w:val="00251FB5"/>
    <w:rsid w:val="00131267"/>
    <w:rsid w:val="00177F6A"/>
    <w:rsid w:val="001B5C9C"/>
    <w:rsid w:val="001C4A89"/>
    <w:rsid w:val="001F28FE"/>
    <w:rsid w:val="00251FB5"/>
    <w:rsid w:val="0033098D"/>
    <w:rsid w:val="003B7E18"/>
    <w:rsid w:val="003E3074"/>
    <w:rsid w:val="004433BB"/>
    <w:rsid w:val="004D686F"/>
    <w:rsid w:val="00595AFC"/>
    <w:rsid w:val="00646760"/>
    <w:rsid w:val="006D1C8E"/>
    <w:rsid w:val="007C7101"/>
    <w:rsid w:val="008122ED"/>
    <w:rsid w:val="00941050"/>
    <w:rsid w:val="009B3567"/>
    <w:rsid w:val="009F7508"/>
    <w:rsid w:val="00C536C6"/>
    <w:rsid w:val="00D3417F"/>
    <w:rsid w:val="00E96F56"/>
    <w:rsid w:val="00ED44C6"/>
    <w:rsid w:val="00F912A2"/>
    <w:rsid w:val="00FE4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5"/>
    <o:shapelayout v:ext="edit">
      <o:idmap v:ext="edit" data="1"/>
    </o:shapelayout>
  </w:shapeDefaults>
  <w:decimalSymbol w:val="."/>
  <w:listSeparator w:val=","/>
  <w14:docId w14:val="69855410"/>
  <w15:docId w15:val="{50A7EC10-AE3A-4226-8D3C-9BC66D63D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7</Pages>
  <Words>534</Words>
  <Characters>2179</Characters>
  <Application>Microsoft Office Word</Application>
  <DocSecurity>0</DocSecurity>
  <Lines>198</Lines>
  <Paragraphs>1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f Aziz (BEE-57)</dc:creator>
  <cp:keywords/>
  <dc:description/>
  <cp:lastModifiedBy>Asif Aziz (BEE-57)</cp:lastModifiedBy>
  <cp:revision>2</cp:revision>
  <dcterms:created xsi:type="dcterms:W3CDTF">2023-06-19T17:43:00Z</dcterms:created>
  <dcterms:modified xsi:type="dcterms:W3CDTF">2023-10-13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5ea6269bb33c3d8a9472f661c6ef54ce86baed9a7a7823307e6464c584b529</vt:lpwstr>
  </property>
</Properties>
</file>